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1f3b5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9086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5:56:36Z</dcterms:created>
  <dcterms:modified xsi:type="dcterms:W3CDTF">2016-09-13T05:56:36Z</dcterms:modified>
</cp:coreProperties>
</file>